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9A4B4B" w14:textId="06F48714" w:rsidR="00E3172D" w:rsidRDefault="007B62E2" w:rsidP="00EB0309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D</w:t>
      </w:r>
      <w:r w:rsidR="00FC65B5" w:rsidRPr="00FC65B5">
        <w:rPr>
          <w:b/>
          <w:bCs/>
          <w:sz w:val="32"/>
          <w:szCs w:val="32"/>
          <w:u w:val="single"/>
        </w:rPr>
        <w:t xml:space="preserve">atabase-Style </w:t>
      </w:r>
      <w:r w:rsidR="009E4180" w:rsidRPr="00FC65B5">
        <w:rPr>
          <w:b/>
          <w:bCs/>
          <w:sz w:val="32"/>
          <w:szCs w:val="32"/>
          <w:u w:val="single"/>
        </w:rPr>
        <w:t>Data Frame</w:t>
      </w:r>
      <w:r w:rsidR="00FC65B5" w:rsidRPr="00FC65B5">
        <w:rPr>
          <w:b/>
          <w:bCs/>
          <w:sz w:val="32"/>
          <w:szCs w:val="32"/>
          <w:u w:val="single"/>
        </w:rPr>
        <w:t xml:space="preserve"> Joins</w:t>
      </w:r>
    </w:p>
    <w:p w14:paraId="60E79BBB" w14:textId="10C619CE" w:rsidR="00FC65B5" w:rsidRDefault="004A513A" w:rsidP="00EB0309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1AD8AF68" wp14:editId="24034C59">
            <wp:extent cx="3810000" cy="2095096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16258" cy="2098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0A6A4" w14:textId="2B71EB97" w:rsidR="004A513A" w:rsidRDefault="004A513A" w:rsidP="00EB0309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7254C2D1" wp14:editId="2296BA17">
            <wp:extent cx="4562475" cy="255399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8292" cy="25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B1DDD" w14:textId="77777777" w:rsidR="00D346FC" w:rsidRDefault="00D346FC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4CA0824F" wp14:editId="5AB7F2DA">
            <wp:extent cx="4095750" cy="200939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04836" cy="201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7389D" w14:textId="2171E1C1" w:rsidR="002009BF" w:rsidRDefault="002009BF">
      <w:pPr>
        <w:rPr>
          <w:b/>
          <w:bCs/>
          <w:sz w:val="32"/>
          <w:szCs w:val="32"/>
          <w:u w:val="single"/>
        </w:rPr>
      </w:pPr>
      <w:r w:rsidRPr="002009BF">
        <w:rPr>
          <w:b/>
          <w:bCs/>
          <w:sz w:val="32"/>
          <w:szCs w:val="32"/>
          <w:u w:val="single"/>
        </w:rPr>
        <w:t>Merging on Index</w:t>
      </w:r>
    </w:p>
    <w:p w14:paraId="57FDCBC0" w14:textId="77777777" w:rsidR="002009BF" w:rsidRDefault="002009BF">
      <w:pPr>
        <w:rPr>
          <w:b/>
          <w:bCs/>
          <w:sz w:val="32"/>
          <w:szCs w:val="32"/>
          <w:u w:val="single"/>
        </w:rPr>
      </w:pPr>
    </w:p>
    <w:p w14:paraId="4C67D2CD" w14:textId="12CFBDFC" w:rsidR="004A513A" w:rsidRDefault="00DB501F">
      <w:pPr>
        <w:rPr>
          <w:b/>
          <w:bCs/>
          <w:sz w:val="32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46B83A66" wp14:editId="24A52A55">
            <wp:extent cx="3305175" cy="1838325"/>
            <wp:effectExtent l="0" t="0" r="9525" b="9525"/>
            <wp:docPr id="2" name="Picture 2" descr="Calenda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alendar&#10;&#10;Description automatically generated with low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27E1F" w14:textId="0D1F7A13" w:rsidR="00DB501F" w:rsidRDefault="00DB501F">
      <w:pPr>
        <w:rPr>
          <w:b/>
          <w:bCs/>
          <w:sz w:val="32"/>
          <w:szCs w:val="32"/>
          <w:u w:val="single"/>
        </w:rPr>
      </w:pPr>
      <w:r w:rsidRPr="00DB501F">
        <w:rPr>
          <w:b/>
          <w:bCs/>
          <w:sz w:val="32"/>
          <w:szCs w:val="32"/>
          <w:u w:val="single"/>
        </w:rPr>
        <w:t>Concatenating Along an Axis</w:t>
      </w:r>
    </w:p>
    <w:p w14:paraId="3BCF3745" w14:textId="395B2632" w:rsidR="00DB501F" w:rsidRDefault="00DB501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-Along Col</w:t>
      </w:r>
    </w:p>
    <w:p w14:paraId="2414468E" w14:textId="1F3DA31C" w:rsidR="00DB501F" w:rsidRDefault="00DB501F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1AA73BD2" wp14:editId="1CAEA82E">
            <wp:extent cx="1876425" cy="22574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47142" w14:textId="3D55E10B" w:rsidR="00DB501F" w:rsidRDefault="00DB501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-With Keys</w:t>
      </w:r>
    </w:p>
    <w:p w14:paraId="05DB43A6" w14:textId="08B9C86F" w:rsidR="00DB501F" w:rsidRPr="00DB501F" w:rsidRDefault="00DB501F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5A4B042B" wp14:editId="0AEBC828">
            <wp:extent cx="2143125" cy="1943100"/>
            <wp:effectExtent l="0" t="0" r="9525" b="0"/>
            <wp:docPr id="6" name="Picture 6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alenda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BCBAF" w14:textId="77777777" w:rsidR="004A513A" w:rsidRDefault="004A513A" w:rsidP="00EB0309">
      <w:pPr>
        <w:rPr>
          <w:b/>
          <w:bCs/>
          <w:sz w:val="32"/>
          <w:szCs w:val="32"/>
          <w:u w:val="single"/>
        </w:rPr>
      </w:pPr>
    </w:p>
    <w:p w14:paraId="2DD97A09" w14:textId="432476C5" w:rsidR="00D35558" w:rsidRDefault="00D35558" w:rsidP="00EB0309">
      <w:pPr>
        <w:rPr>
          <w:b/>
          <w:bCs/>
          <w:sz w:val="32"/>
          <w:szCs w:val="32"/>
          <w:u w:val="single"/>
        </w:rPr>
      </w:pPr>
      <w:r w:rsidRPr="00D35558">
        <w:rPr>
          <w:b/>
          <w:bCs/>
          <w:sz w:val="32"/>
          <w:szCs w:val="32"/>
          <w:u w:val="single"/>
        </w:rPr>
        <w:t>Combining Data with Overlap</w:t>
      </w:r>
    </w:p>
    <w:p w14:paraId="70502349" w14:textId="5D332F12" w:rsidR="00D35558" w:rsidRDefault="00EF604B" w:rsidP="00EB0309">
      <w:pPr>
        <w:rPr>
          <w:b/>
          <w:bCs/>
          <w:sz w:val="32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0FA1B15D" wp14:editId="491DFEDF">
            <wp:extent cx="1952625" cy="1724025"/>
            <wp:effectExtent l="0" t="0" r="9525" b="9525"/>
            <wp:docPr id="7" name="Picture 7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calenda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2A5A5" w14:textId="6447DA3E" w:rsidR="00EF604B" w:rsidRDefault="008070C1" w:rsidP="00EB0309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Reshaping</w:t>
      </w:r>
    </w:p>
    <w:p w14:paraId="29CBA01B" w14:textId="37A16873" w:rsidR="008070C1" w:rsidRPr="00840D63" w:rsidRDefault="008070C1" w:rsidP="00EB0309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4630C6C3" wp14:editId="58460F83">
            <wp:extent cx="2886075" cy="9429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607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070C1" w:rsidRPr="00840D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C5733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2C7741"/>
    <w:multiLevelType w:val="hybridMultilevel"/>
    <w:tmpl w:val="DC30A0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71199F"/>
    <w:multiLevelType w:val="hybridMultilevel"/>
    <w:tmpl w:val="24E24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2D1B6E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4686666">
    <w:abstractNumId w:val="1"/>
  </w:num>
  <w:num w:numId="2" w16cid:durableId="2021934303">
    <w:abstractNumId w:val="3"/>
  </w:num>
  <w:num w:numId="3" w16cid:durableId="339935238">
    <w:abstractNumId w:val="0"/>
  </w:num>
  <w:num w:numId="4" w16cid:durableId="9830498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NDQ2szQyNDYyszRR0lEKTi0uzszPAykwNKsFAGcq9SEtAAAA"/>
  </w:docVars>
  <w:rsids>
    <w:rsidRoot w:val="0062293F"/>
    <w:rsid w:val="000548A1"/>
    <w:rsid w:val="00067134"/>
    <w:rsid w:val="00080E7B"/>
    <w:rsid w:val="000B7D1C"/>
    <w:rsid w:val="000E60CE"/>
    <w:rsid w:val="00100B2C"/>
    <w:rsid w:val="00134F95"/>
    <w:rsid w:val="00154A77"/>
    <w:rsid w:val="00155828"/>
    <w:rsid w:val="00157DEB"/>
    <w:rsid w:val="00172E69"/>
    <w:rsid w:val="001B44D2"/>
    <w:rsid w:val="001B5441"/>
    <w:rsid w:val="001E45E9"/>
    <w:rsid w:val="002009BF"/>
    <w:rsid w:val="00210A46"/>
    <w:rsid w:val="0021190D"/>
    <w:rsid w:val="002608D3"/>
    <w:rsid w:val="002D6781"/>
    <w:rsid w:val="002D7BF4"/>
    <w:rsid w:val="00301DFB"/>
    <w:rsid w:val="00342A0B"/>
    <w:rsid w:val="00344B3E"/>
    <w:rsid w:val="0039617C"/>
    <w:rsid w:val="003B67F0"/>
    <w:rsid w:val="003E1047"/>
    <w:rsid w:val="003E2444"/>
    <w:rsid w:val="004160DD"/>
    <w:rsid w:val="00421B80"/>
    <w:rsid w:val="00432985"/>
    <w:rsid w:val="00472C9B"/>
    <w:rsid w:val="004748AB"/>
    <w:rsid w:val="004A513A"/>
    <w:rsid w:val="004B5ABD"/>
    <w:rsid w:val="004C7E53"/>
    <w:rsid w:val="004F4315"/>
    <w:rsid w:val="00506D6E"/>
    <w:rsid w:val="00543DFC"/>
    <w:rsid w:val="00573A6A"/>
    <w:rsid w:val="00575CD2"/>
    <w:rsid w:val="005A40C3"/>
    <w:rsid w:val="005E26A5"/>
    <w:rsid w:val="005F2A7A"/>
    <w:rsid w:val="00604104"/>
    <w:rsid w:val="0062293F"/>
    <w:rsid w:val="00632F58"/>
    <w:rsid w:val="00662D98"/>
    <w:rsid w:val="006835AF"/>
    <w:rsid w:val="00685B91"/>
    <w:rsid w:val="00780E22"/>
    <w:rsid w:val="007956B0"/>
    <w:rsid w:val="00797604"/>
    <w:rsid w:val="007A0FDD"/>
    <w:rsid w:val="007B62E2"/>
    <w:rsid w:val="007C246D"/>
    <w:rsid w:val="008070C1"/>
    <w:rsid w:val="00840D63"/>
    <w:rsid w:val="00844553"/>
    <w:rsid w:val="0084702A"/>
    <w:rsid w:val="008C082D"/>
    <w:rsid w:val="008D31DD"/>
    <w:rsid w:val="009635D7"/>
    <w:rsid w:val="00985010"/>
    <w:rsid w:val="00992C5C"/>
    <w:rsid w:val="009B0373"/>
    <w:rsid w:val="009C25D0"/>
    <w:rsid w:val="009C7DBD"/>
    <w:rsid w:val="009D776B"/>
    <w:rsid w:val="009D7C20"/>
    <w:rsid w:val="009E4180"/>
    <w:rsid w:val="009E6492"/>
    <w:rsid w:val="00A35026"/>
    <w:rsid w:val="00A528F7"/>
    <w:rsid w:val="00A674B0"/>
    <w:rsid w:val="00A93F30"/>
    <w:rsid w:val="00AA5F3E"/>
    <w:rsid w:val="00AA7D46"/>
    <w:rsid w:val="00AD71F1"/>
    <w:rsid w:val="00B85241"/>
    <w:rsid w:val="00BF346E"/>
    <w:rsid w:val="00C06EC5"/>
    <w:rsid w:val="00C26C00"/>
    <w:rsid w:val="00C32CF1"/>
    <w:rsid w:val="00C43EE1"/>
    <w:rsid w:val="00CA0287"/>
    <w:rsid w:val="00CB06B7"/>
    <w:rsid w:val="00CB2DD1"/>
    <w:rsid w:val="00CD6AB2"/>
    <w:rsid w:val="00CF6136"/>
    <w:rsid w:val="00D06821"/>
    <w:rsid w:val="00D15700"/>
    <w:rsid w:val="00D346FC"/>
    <w:rsid w:val="00D35558"/>
    <w:rsid w:val="00D41D8B"/>
    <w:rsid w:val="00D43C67"/>
    <w:rsid w:val="00D52CB4"/>
    <w:rsid w:val="00D565A9"/>
    <w:rsid w:val="00D77FDC"/>
    <w:rsid w:val="00DA5D41"/>
    <w:rsid w:val="00DB2DCA"/>
    <w:rsid w:val="00DB501F"/>
    <w:rsid w:val="00DB653D"/>
    <w:rsid w:val="00E238BF"/>
    <w:rsid w:val="00E3172D"/>
    <w:rsid w:val="00E44985"/>
    <w:rsid w:val="00E45447"/>
    <w:rsid w:val="00E81848"/>
    <w:rsid w:val="00EB0309"/>
    <w:rsid w:val="00EB07D6"/>
    <w:rsid w:val="00EE24C1"/>
    <w:rsid w:val="00EF604B"/>
    <w:rsid w:val="00F20716"/>
    <w:rsid w:val="00F40BB8"/>
    <w:rsid w:val="00F51530"/>
    <w:rsid w:val="00F70D4F"/>
    <w:rsid w:val="00FA34DE"/>
    <w:rsid w:val="00FA5656"/>
    <w:rsid w:val="00FB114F"/>
    <w:rsid w:val="00FB156B"/>
    <w:rsid w:val="00FC073F"/>
    <w:rsid w:val="00FC65B5"/>
    <w:rsid w:val="00FD1BD3"/>
    <w:rsid w:val="00FE7AF7"/>
    <w:rsid w:val="00FF07DF"/>
    <w:rsid w:val="00FF6374"/>
    <w:rsid w:val="00FF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7048D"/>
  <w15:chartTrackingRefBased/>
  <w15:docId w15:val="{E2083A06-E290-402E-B1EC-3FA5CDDE5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48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3</TotalTime>
  <Pages>3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wal Mehreen</dc:creator>
  <cp:keywords/>
  <dc:description/>
  <cp:lastModifiedBy>Kanwal Mehreen</cp:lastModifiedBy>
  <cp:revision>116</cp:revision>
  <dcterms:created xsi:type="dcterms:W3CDTF">2023-03-17T07:22:00Z</dcterms:created>
  <dcterms:modified xsi:type="dcterms:W3CDTF">2023-04-26T03:38:00Z</dcterms:modified>
</cp:coreProperties>
</file>